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E19E45" w14:textId="77777777" w:rsidR="00011E85" w:rsidRDefault="00AA61F0" w:rsidP="00AA1829">
      <w:pPr>
        <w:pStyle w:val="Title"/>
      </w:pPr>
      <w:r>
        <w:t>Function Test</w:t>
      </w:r>
    </w:p>
    <w:p w14:paraId="4981BA33" w14:textId="77777777" w:rsidR="00011E85" w:rsidRDefault="00AA61F0">
      <w:pPr>
        <w:pStyle w:val="Author"/>
      </w:pPr>
      <w:r>
        <w:t>Dakshin Karthik</w:t>
      </w:r>
    </w:p>
    <w:p w14:paraId="10D10E1F" w14:textId="77777777" w:rsidR="00011E85" w:rsidRDefault="00AA61F0">
      <w:pPr>
        <w:pStyle w:val="Date"/>
      </w:pPr>
      <w:r>
        <w:t>12/6/2021</w:t>
      </w:r>
    </w:p>
    <w:p w14:paraId="3F177BB3" w14:textId="77777777" w:rsidR="00011E85" w:rsidRDefault="00AA61F0">
      <w:pPr>
        <w:pStyle w:val="FirstParagraph"/>
      </w:pPr>
      <w:r>
        <w:rPr>
          <w:noProof/>
        </w:rPr>
        <w:drawing>
          <wp:inline distT="0" distB="0" distL="0" distR="0" wp14:anchorId="6B802E71" wp14:editId="2F828F00">
            <wp:extent cx="5334000" cy="2667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unction_tes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1E85" w14:paraId="00C115AC" w14:textId="77777777" w:rsidTr="00011E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163F6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>UBCO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4975B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>Not concerned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F405F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>A little concerned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563D4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>Somewhat concerned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3BB9F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>Concerned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18320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>Very concerned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03D97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>No opinion/Not applicable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790F7" w14:textId="77777777" w:rsidR="00011E85" w:rsidRDefault="00AA61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>Total</w:t>
            </w:r>
          </w:p>
        </w:tc>
      </w:tr>
      <w:tr w:rsidR="00011E85" w14:paraId="6EED1560" w14:textId="77777777" w:rsidTr="00011E85">
        <w:trPr>
          <w:cantSplit/>
          <w:jc w:val="center"/>
        </w:trPr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914F8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Making friends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62B62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2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B4A46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0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D1E71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0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5CC09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5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16031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1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4195B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DA4EF" w14:textId="77777777" w:rsidR="00011E85" w:rsidRDefault="00AA61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573</w:t>
            </w:r>
          </w:p>
        </w:tc>
      </w:tr>
      <w:tr w:rsidR="00011E85" w14:paraId="15B02334" w14:textId="77777777" w:rsidTr="00011E85">
        <w:trPr>
          <w:cantSplit/>
          <w:jc w:val="center"/>
        </w:trPr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9F8B1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Being away from family and friends; being homesick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66F99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9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41D7E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5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C4D9B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6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9FD31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5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2F806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9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1D2FF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87227" w14:textId="77777777" w:rsidR="00011E85" w:rsidRDefault="00AA61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572</w:t>
            </w:r>
          </w:p>
        </w:tc>
      </w:tr>
      <w:tr w:rsidR="00011E85" w14:paraId="5E06492E" w14:textId="77777777" w:rsidTr="00011E85">
        <w:trPr>
          <w:cantSplit/>
          <w:jc w:val="center"/>
        </w:trPr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33DFC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Coping with expectations of parents and family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DB9F3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0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36B1B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7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0BDC1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5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C71DF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5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97345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0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7F043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91E25" w14:textId="77777777" w:rsidR="00011E85" w:rsidRDefault="00AA61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572</w:t>
            </w:r>
          </w:p>
        </w:tc>
      </w:tr>
      <w:tr w:rsidR="00011E85" w14:paraId="288FD9BE" w14:textId="77777777" w:rsidTr="00011E85">
        <w:trPr>
          <w:cantSplit/>
          <w:jc w:val="center"/>
        </w:trPr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25E73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My personal safety in and around campus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E3B77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50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C2E55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7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A2E25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1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93549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6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DDE19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E6834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08E4B" w14:textId="77777777" w:rsidR="00011E85" w:rsidRDefault="00AA61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570</w:t>
            </w:r>
          </w:p>
        </w:tc>
      </w:tr>
      <w:tr w:rsidR="00011E85" w14:paraId="0591D990" w14:textId="77777777" w:rsidTr="00011E85">
        <w:trPr>
          <w:cantSplit/>
          <w:jc w:val="center"/>
        </w:trPr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129A9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My personal safety off campus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817DB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40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7EFC5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7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62FC9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6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3F5FB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9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06E5C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4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68089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DDBB1" w14:textId="77777777" w:rsidR="00011E85" w:rsidRDefault="00AA61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572</w:t>
            </w:r>
          </w:p>
        </w:tc>
      </w:tr>
      <w:tr w:rsidR="00011E85" w14:paraId="48E9DA3A" w14:textId="77777777" w:rsidTr="00011E85">
        <w:trPr>
          <w:cantSplit/>
          <w:jc w:val="center"/>
        </w:trPr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42EFF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Being overwhelmed with all the things I'm expected to do in my first semester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BC3A2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5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CCCE9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1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DBCD1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2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18447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7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C7647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2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25D95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CE42A" w14:textId="77777777" w:rsidR="00011E85" w:rsidRDefault="00AA61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571</w:t>
            </w:r>
          </w:p>
        </w:tc>
      </w:tr>
      <w:tr w:rsidR="00011E85" w14:paraId="1659BA04" w14:textId="77777777" w:rsidTr="00011E85">
        <w:trPr>
          <w:cantSplit/>
          <w:jc w:val="center"/>
        </w:trPr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5BB09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lastRenderedPageBreak/>
              <w:t>Discrimination and harassment (e.g. experiencing racism and discrimination because of my identity, beliefs or practices)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52B8D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56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48D8D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0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71F15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8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03FB2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5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86C0D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4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60723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CB072" w14:textId="77777777" w:rsidR="00011E85" w:rsidRDefault="00AA61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572</w:t>
            </w:r>
          </w:p>
        </w:tc>
      </w:tr>
      <w:tr w:rsidR="00011E85" w14:paraId="20C83A0B" w14:textId="77777777" w:rsidTr="00011E85">
        <w:trPr>
          <w:cantSplit/>
          <w:jc w:val="center"/>
        </w:trPr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1F290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Finding a group of people where I feel I belong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3403F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9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4AB19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3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49B73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0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C5B8D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6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102B9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9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22629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EBA28" w14:textId="77777777" w:rsidR="00011E85" w:rsidRDefault="00AA61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568</w:t>
            </w:r>
          </w:p>
        </w:tc>
      </w:tr>
      <w:tr w:rsidR="00011E85" w14:paraId="56AD7E6C" w14:textId="77777777" w:rsidTr="00011E85">
        <w:trPr>
          <w:cantSplit/>
          <w:jc w:val="center"/>
        </w:trPr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78399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Having a suitable place to study while living outside Canada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068FC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1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874AB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8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0BE41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9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FA04C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8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577E7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2%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588CC" w14:textId="77777777" w:rsidR="00011E85" w:rsidRDefault="00AA61F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NA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DD692" w14:textId="77777777" w:rsidR="00011E85" w:rsidRDefault="00AA61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2</w:t>
            </w:r>
          </w:p>
        </w:tc>
      </w:tr>
    </w:tbl>
    <w:p w14:paraId="58D7D7D7" w14:textId="77777777" w:rsidR="00AA61F0" w:rsidRDefault="00AA61F0"/>
    <w:sectPr w:rsidR="00AA61F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94C274" w14:textId="77777777" w:rsidR="00AA61F0" w:rsidRDefault="00AA61F0">
      <w:pPr>
        <w:spacing w:after="0"/>
      </w:pPr>
      <w:r>
        <w:separator/>
      </w:r>
    </w:p>
  </w:endnote>
  <w:endnote w:type="continuationSeparator" w:id="0">
    <w:p w14:paraId="4C0CD7CD" w14:textId="77777777" w:rsidR="00AA61F0" w:rsidRDefault="00AA61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BDB0F1" w14:textId="77777777" w:rsidR="00AA61F0" w:rsidRDefault="00AA61F0">
      <w:r>
        <w:separator/>
      </w:r>
    </w:p>
  </w:footnote>
  <w:footnote w:type="continuationSeparator" w:id="0">
    <w:p w14:paraId="11E13173" w14:textId="77777777" w:rsidR="00AA61F0" w:rsidRDefault="00AA61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48AC16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9569C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B88DC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6F6AD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6A4121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0825B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60D6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42080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4D643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AAE21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DDD6FE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1E85"/>
    <w:rsid w:val="004E29B3"/>
    <w:rsid w:val="00590D07"/>
    <w:rsid w:val="00784D58"/>
    <w:rsid w:val="007D1972"/>
    <w:rsid w:val="008D6863"/>
    <w:rsid w:val="00AA1829"/>
    <w:rsid w:val="00AA61F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D79387"/>
  <w15:docId w15:val="{05850EC8-20C4-42B2-A864-A62B6B545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A1829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AA18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3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nction Test</vt:lpstr>
    </vt:vector>
  </TitlesOfParts>
  <Company/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 Test</dc:title>
  <dc:creator>Dakshin Karthik</dc:creator>
  <cp:keywords/>
  <cp:lastModifiedBy>Sridhar, Dakshin</cp:lastModifiedBy>
  <cp:revision>2</cp:revision>
  <dcterms:created xsi:type="dcterms:W3CDTF">2021-12-29T20:17:00Z</dcterms:created>
  <dcterms:modified xsi:type="dcterms:W3CDTF">2021-12-29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6/2021</vt:lpwstr>
  </property>
  <property fmtid="{D5CDD505-2E9C-101B-9397-08002B2CF9AE}" pid="3" name="output">
    <vt:lpwstr>word_document</vt:lpwstr>
  </property>
</Properties>
</file>